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2748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36d8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e148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8beab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d5d8af1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43717fd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f7e87b20"/>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